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horzAnchor="margin" w:tblpY="-570"/>
        <w:tblW w:w="1561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"/>
        <w:gridCol w:w="264"/>
        <w:gridCol w:w="69"/>
        <w:gridCol w:w="1228"/>
        <w:gridCol w:w="69"/>
        <w:gridCol w:w="2298"/>
        <w:gridCol w:w="69"/>
        <w:gridCol w:w="2346"/>
        <w:gridCol w:w="69"/>
        <w:gridCol w:w="517"/>
        <w:gridCol w:w="69"/>
        <w:gridCol w:w="329"/>
        <w:gridCol w:w="69"/>
        <w:gridCol w:w="329"/>
        <w:gridCol w:w="69"/>
        <w:gridCol w:w="329"/>
        <w:gridCol w:w="69"/>
        <w:gridCol w:w="448"/>
        <w:gridCol w:w="69"/>
        <w:gridCol w:w="697"/>
        <w:gridCol w:w="156"/>
        <w:gridCol w:w="3104"/>
        <w:gridCol w:w="172"/>
        <w:gridCol w:w="969"/>
        <w:gridCol w:w="46"/>
        <w:gridCol w:w="828"/>
        <w:gridCol w:w="69"/>
        <w:gridCol w:w="724"/>
        <w:gridCol w:w="69"/>
      </w:tblGrid>
      <w:tr w:rsidR="00563AB3" w:rsidRPr="00FF4992" w:rsidTr="0032391A">
        <w:trPr>
          <w:gridBefore w:val="1"/>
          <w:wBefore w:w="69" w:type="dxa"/>
          <w:trHeight w:val="319"/>
        </w:trPr>
        <w:tc>
          <w:tcPr>
            <w:tcW w:w="163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62336" behindDoc="0" locked="0" layoutInCell="1" allowOverlap="1" wp14:anchorId="230B5E26" wp14:editId="0627A9A1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47625</wp:posOffset>
                  </wp:positionV>
                  <wp:extent cx="533400" cy="523875"/>
                  <wp:effectExtent l="0" t="0" r="0" b="0"/>
                  <wp:wrapNone/>
                  <wp:docPr id="2" name="Resim 2" descr="logos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1" descr="logo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563AB3" w:rsidRPr="00FF4992" w:rsidTr="00563AB3">
              <w:trPr>
                <w:trHeight w:val="230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563AB3" w:rsidRPr="00FF4992" w:rsidRDefault="00563AB3" w:rsidP="0091358C">
                  <w:pPr>
                    <w:framePr w:hSpace="141" w:wrap="around" w:hAnchor="margin" w:y="-57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  <w:tr w:rsidR="00563AB3" w:rsidRPr="00FF4992" w:rsidTr="00563AB3">
              <w:trPr>
                <w:trHeight w:val="230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563AB3" w:rsidRPr="00FF4992" w:rsidRDefault="00563AB3" w:rsidP="0091358C">
                  <w:pPr>
                    <w:framePr w:hSpace="141" w:wrap="around" w:hAnchor="margin" w:y="-57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:rsidR="00563AB3" w:rsidRPr="00FF4992" w:rsidRDefault="00563AB3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913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563AB3" w:rsidRPr="00FF4992" w:rsidTr="0032391A">
        <w:trPr>
          <w:gridBefore w:val="1"/>
          <w:wBefore w:w="69" w:type="dxa"/>
          <w:trHeight w:val="319"/>
        </w:trPr>
        <w:tc>
          <w:tcPr>
            <w:tcW w:w="163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913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</w:tr>
      <w:tr w:rsidR="00563AB3" w:rsidRPr="00FF4992" w:rsidTr="0032391A">
        <w:trPr>
          <w:gridBefore w:val="1"/>
          <w:wBefore w:w="69" w:type="dxa"/>
          <w:trHeight w:val="319"/>
        </w:trPr>
        <w:tc>
          <w:tcPr>
            <w:tcW w:w="163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913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CA1B4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9-2020</w:t>
            </w:r>
            <w:r w:rsidR="00563AB3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="00C27F6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BAHAR</w:t>
            </w:r>
            <w:r w:rsidR="00563AB3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</w:tr>
      <w:tr w:rsidR="00563AB3" w:rsidRPr="00FF4992" w:rsidTr="0032391A">
        <w:trPr>
          <w:gridBefore w:val="1"/>
          <w:wBefore w:w="69" w:type="dxa"/>
          <w:trHeight w:val="319"/>
        </w:trPr>
        <w:tc>
          <w:tcPr>
            <w:tcW w:w="3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6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</w:p>
        </w:tc>
        <w:tc>
          <w:tcPr>
            <w:tcW w:w="47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OTOMOTİV MÜHENDİSLİĞİ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proofErr w:type="gramStart"/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  <w:proofErr w:type="gramEnd"/>
          </w:p>
        </w:tc>
        <w:tc>
          <w:tcPr>
            <w:tcW w:w="27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YÜKSEK LİSANS</w:t>
            </w:r>
          </w:p>
        </w:tc>
      </w:tr>
      <w:tr w:rsidR="00563AB3" w:rsidRPr="00FF4992" w:rsidTr="0032391A">
        <w:trPr>
          <w:gridBefore w:val="1"/>
          <w:wBefore w:w="69" w:type="dxa"/>
          <w:trHeight w:val="319"/>
        </w:trPr>
        <w:tc>
          <w:tcPr>
            <w:tcW w:w="333" w:type="dxa"/>
            <w:gridSpan w:val="2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15210" w:type="dxa"/>
            <w:gridSpan w:val="26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563AB3" w:rsidRPr="00FF4992" w:rsidRDefault="00C27F65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="00563AB3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I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563AB3" w:rsidRPr="00FF4992" w:rsidTr="0032391A">
        <w:trPr>
          <w:gridBefore w:val="1"/>
          <w:wBefore w:w="69" w:type="dxa"/>
          <w:trHeight w:val="495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DERSİN AD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673A5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K</w:t>
            </w:r>
            <w:r w:rsidR="00563AB3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S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NIFI</w:t>
            </w:r>
          </w:p>
        </w:tc>
      </w:tr>
      <w:tr w:rsidR="00563AB3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ZORUNLU DERSLE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63AB3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977E1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9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977E1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YÜKSEK LİSAN </w:t>
            </w:r>
            <w:r w:rsidR="00563A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</w:t>
            </w:r>
            <w:bookmarkStart w:id="0" w:name="_GoBack"/>
            <w:bookmarkEnd w:id="0"/>
            <w:r w:rsidR="00563AB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LIĞI I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563AB3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977E1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RO518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ÜKS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 LİSANS UZMANLIK ALAN DERSİ I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EC47F7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47F7" w:rsidRPr="00FF4992" w:rsidRDefault="00EC47F7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000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endisliğinde Araştırma Teknikleri Ve Yayın Etiğ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rof. Dr. İhsan KARAMANGİL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3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EC47F7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563AB3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3AB3" w:rsidRPr="00FF4992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977E1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</w:t>
            </w:r>
            <w:r w:rsidR="00563AB3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17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893C5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emine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F465A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563AB3" w:rsidRPr="00BC2FFC" w:rsidRDefault="00563AB3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0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. Nümerik Analiz ve Optimizasyon Yöntemler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rof.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erruh 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ztürk, Prof. Dr. Necmettin KAYA,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r. </w:t>
            </w:r>
            <w:proofErr w:type="spellStart"/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. Üyesi 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rol Solmaz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be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:35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ÇMELİ DERSLE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1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lternatif Tahrik Sistemleri 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rof. Dr. İhsan KARAMANGİL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azartesi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9:35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28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endisliğinde Sonlu Elemanlar Uygulamalar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rof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 Dr. Murat Yazıcı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E21EF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="00935EF6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2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30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 İç Tasarım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rof.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r. Murat YAZICI - Dr. Yücel CAN </w:t>
            </w:r>
            <w:r w:rsidR="00F44A40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(Renault)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Çarşa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a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:35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BC2FFC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E76D0C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D0C" w:rsidRPr="00FF4992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3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erodinamik Modelleme Esaslar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Doç. Dr. Gökhan SEVİLGEN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411E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="00411E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411E41" w:rsidP="00411E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3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il. </w:t>
            </w:r>
            <w:proofErr w:type="spell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</w:p>
        </w:tc>
      </w:tr>
      <w:tr w:rsidR="00E21EFC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21EFC" w:rsidRPr="00FF4992" w:rsidRDefault="00E21EF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3</w:t>
            </w:r>
            <w:r w:rsidR="00E21EFC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21EFC" w:rsidRPr="00BC2FFC" w:rsidRDefault="00F44A40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çten Yanmalı Motorlarda Özel Konula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F44A40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Prof. Dr. Ali SÜRMEN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F44A40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Perşembe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8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21EFC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E21EFC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21EFC" w:rsidRPr="00FF4992" w:rsidRDefault="00E21EF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40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larda İleri Üretim Teknolojiler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Doç. Dr. Rukiye ERTAN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erşembe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21EFC" w:rsidRPr="00BC2FFC" w:rsidRDefault="003477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0:3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21EFC" w:rsidRPr="00BC2FFC" w:rsidRDefault="00E21EF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E76D0C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D0C" w:rsidRPr="00FF4992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4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larda Gömülü Kontrol Sistemler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 Dr. </w:t>
            </w:r>
            <w:proofErr w:type="spell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 Üyesi Barış ERKUŞ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azartesi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2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E76D0C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76D0C" w:rsidRPr="00FF4992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50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de Akışkan Denetim Sistemleri ve Uygulamalar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r. </w:t>
            </w:r>
            <w:proofErr w:type="spell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 Üyesi Zeliha KOCABIÇAK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Salı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9:35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76D0C" w:rsidRPr="00BC2FFC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F44A40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4A40" w:rsidRPr="00FF4992" w:rsidRDefault="00F44A40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56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 Tasarımı ve İmalatında Özel Konula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Prof. Dr. Ali Rıza YILDIZ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Çarşamba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44A40" w:rsidRPr="00BC2FFC" w:rsidRDefault="00F44A40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:35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F44A40" w:rsidRPr="00BC2FFC" w:rsidRDefault="00EC47F7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il. </w:t>
            </w:r>
            <w:proofErr w:type="spell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</w:p>
        </w:tc>
      </w:tr>
      <w:tr w:rsidR="00B80162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0162" w:rsidRPr="00FF4992" w:rsidRDefault="00B80162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6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ri Taşıt Dinamiğ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E76D0C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="00B80162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="00B80162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="00B80162"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 Üyesi Ahmet YILDIZ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Perşembe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8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B80162" w:rsidRPr="00BC2FFC" w:rsidRDefault="00B8016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80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F22EA" w:rsidRPr="00FF4992" w:rsidTr="0032391A">
        <w:trPr>
          <w:gridBefore w:val="1"/>
          <w:wBefore w:w="69" w:type="dxa"/>
          <w:trHeight w:val="375"/>
        </w:trPr>
        <w:tc>
          <w:tcPr>
            <w:tcW w:w="333" w:type="dxa"/>
            <w:gridSpan w:val="2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Z AŞAMASI</w:t>
            </w:r>
          </w:p>
        </w:tc>
        <w:tc>
          <w:tcPr>
            <w:tcW w:w="15210" w:type="dxa"/>
            <w:gridSpan w:val="26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="00C27F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</w:t>
            </w: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 w:rsidR="00C27F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</w:t>
            </w:r>
            <w:r w:rsidR="00AF22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18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ÜKSEK 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SANS UZMANLIK ALAN DERSİ IV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</w:t>
            </w:r>
            <w:r w:rsidR="00AF22E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19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IV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F22EA" w:rsidRPr="00FF4992" w:rsidTr="0032391A">
        <w:trPr>
          <w:gridBefore w:val="1"/>
          <w:wBefore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367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80" w:type="dxa"/>
            <w:gridSpan w:val="8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276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015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97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F22EA" w:rsidRPr="00FF4992" w:rsidRDefault="00AF22EA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AC33C1" w:rsidRPr="00FF4992" w:rsidTr="0032391A">
        <w:trPr>
          <w:gridAfter w:val="1"/>
          <w:wAfter w:w="69" w:type="dxa"/>
          <w:trHeight w:val="319"/>
        </w:trPr>
        <w:tc>
          <w:tcPr>
            <w:tcW w:w="163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F4992" w:rsidRPr="00FF4992" w:rsidRDefault="00563AB3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lastRenderedPageBreak/>
              <w:br w:type="page"/>
            </w:r>
            <w:r w:rsidR="00FF4992"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8240" behindDoc="0" locked="0" layoutInCell="1" allowOverlap="1" wp14:anchorId="365EA19C" wp14:editId="676AB9FB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47625</wp:posOffset>
                  </wp:positionV>
                  <wp:extent cx="533400" cy="523875"/>
                  <wp:effectExtent l="0" t="0" r="0" b="0"/>
                  <wp:wrapNone/>
                  <wp:docPr id="1" name="Resim 1" descr="logos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1" descr="logo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FF4992" w:rsidRPr="00FF4992" w:rsidTr="002676AD">
              <w:trPr>
                <w:trHeight w:val="230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FF4992" w:rsidRPr="00FF4992" w:rsidRDefault="00FF4992" w:rsidP="0091358C">
                  <w:pPr>
                    <w:framePr w:hSpace="141" w:wrap="around" w:hAnchor="margin" w:y="-57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  <w:tr w:rsidR="00FF4992" w:rsidRPr="00FF4992" w:rsidTr="002676AD">
              <w:trPr>
                <w:trHeight w:val="230"/>
                <w:tblCellSpacing w:w="0" w:type="dxa"/>
              </w:trPr>
              <w:tc>
                <w:tcPr>
                  <w:tcW w:w="126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FF4992" w:rsidRPr="00FF4992" w:rsidRDefault="00FF4992" w:rsidP="0091358C">
                  <w:pPr>
                    <w:framePr w:hSpace="141" w:wrap="around" w:hAnchor="margin" w:y="-57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:rsidR="00FF4992" w:rsidRPr="00FF4992" w:rsidRDefault="00FF4992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913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AC33C1" w:rsidRPr="00FF4992" w:rsidTr="0032391A">
        <w:trPr>
          <w:gridAfter w:val="1"/>
          <w:wAfter w:w="69" w:type="dxa"/>
          <w:trHeight w:val="319"/>
        </w:trPr>
        <w:tc>
          <w:tcPr>
            <w:tcW w:w="163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913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</w:tr>
      <w:tr w:rsidR="00AC33C1" w:rsidRPr="00FF4992" w:rsidTr="0032391A">
        <w:trPr>
          <w:gridAfter w:val="1"/>
          <w:wAfter w:w="69" w:type="dxa"/>
          <w:trHeight w:val="319"/>
        </w:trPr>
        <w:tc>
          <w:tcPr>
            <w:tcW w:w="163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13913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</w:t>
            </w:r>
            <w:r w:rsidR="00EC47F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9-2020</w:t>
            </w: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="00C27F65" w:rsidRPr="00C27F6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BAHAR</w:t>
            </w: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</w:tr>
      <w:tr w:rsidR="00627B2B" w:rsidRPr="00FF4992" w:rsidTr="0032391A">
        <w:trPr>
          <w:gridAfter w:val="1"/>
          <w:wAfter w:w="69" w:type="dxa"/>
          <w:trHeight w:val="319"/>
        </w:trPr>
        <w:tc>
          <w:tcPr>
            <w:tcW w:w="3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6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</w:p>
        </w:tc>
        <w:tc>
          <w:tcPr>
            <w:tcW w:w="47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ED6B46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OTOMOTİV MÜHENDİSLİĞİ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proofErr w:type="gramStart"/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  <w:proofErr w:type="gramEnd"/>
          </w:p>
        </w:tc>
        <w:tc>
          <w:tcPr>
            <w:tcW w:w="280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YÜKSEK LİSANS</w:t>
            </w:r>
            <w:r w:rsidR="00563AB3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 xml:space="preserve"> (İ.Ö)</w:t>
            </w:r>
          </w:p>
        </w:tc>
      </w:tr>
      <w:tr w:rsidR="00AC33C1" w:rsidRPr="00FF4992" w:rsidTr="0032391A">
        <w:trPr>
          <w:gridAfter w:val="1"/>
          <w:wAfter w:w="69" w:type="dxa"/>
          <w:trHeight w:val="319"/>
        </w:trPr>
        <w:tc>
          <w:tcPr>
            <w:tcW w:w="333" w:type="dxa"/>
            <w:gridSpan w:val="2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15210" w:type="dxa"/>
            <w:gridSpan w:val="26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FF4992" w:rsidRPr="00FF4992" w:rsidRDefault="00C27F65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I. YARIYIL / BAHAR</w:t>
            </w:r>
          </w:p>
        </w:tc>
      </w:tr>
      <w:tr w:rsidR="00ED6B46" w:rsidRPr="00FF4992" w:rsidTr="0032391A">
        <w:trPr>
          <w:gridAfter w:val="1"/>
          <w:wAfter w:w="69" w:type="dxa"/>
          <w:trHeight w:val="495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DERSİN AD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E76D0C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K</w:t>
            </w:r>
            <w:r w:rsidR="00FF4992"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S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NIFI</w:t>
            </w:r>
          </w:p>
        </w:tc>
      </w:tr>
      <w:tr w:rsidR="00ED6B46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ZORUNLU DERSLE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FF4992" w:rsidRPr="00FF4992" w:rsidRDefault="00FF4992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C81091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9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ÜKSEK LİSAN TEZ DANIŞMALIĞI I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C81091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RO518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ÜKS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 LİSANS UZMANLIK ALAN DERSİ I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C81091" w:rsidRPr="00FF4992" w:rsidRDefault="00C81091" w:rsidP="00BC2FF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000</w:t>
            </w: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endisliğinde Araştırma Teknikleri Ve Yayın Etiğ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Pazartesi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:3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7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emine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0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676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. Nümerik Analiz ve Optimizasyon Yöntemler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2676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rof.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2676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.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2676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erruh </w:t>
            </w:r>
            <w:r w:rsidRPr="002676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Öztürk, Prof. Dr. Necmettin KAYA,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r</w:t>
            </w:r>
            <w:r w:rsidRPr="002676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. Üyesi </w:t>
            </w:r>
            <w:r w:rsidRPr="002676A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rol Solmaz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ÇMELİ DERSLE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1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lternatif Tahrik Sistemleri 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rof. Dr. İhsan KARAMANGİL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azartesi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28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endisliğinde Sonlu Elemanlar Uygulamalar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rof. Dr. Murat Yazıcı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30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 İç Tasarım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Prof. Dr. Murat YAZICI - Dr. Yücel CAN   (Renault)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:3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3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erodinamik Modelleme Esaslar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Doç. Dr. Gökhan SEVİLGEN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:3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il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36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çten Yanmalı Motorlarda Özel Konula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Prof. Dr. Ali SÜRMEN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:3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22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40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larda İleri Üretim Teknolojiler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Doç. Dr. Rukiye ERTAN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Cuma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4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larda Gömülü Kontrol Sistemler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 Dr. </w:t>
            </w:r>
            <w:proofErr w:type="spell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 Üyesi Barış ERKUŞ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:3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50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de Akışkan Denetim Sistemleri ve Uygulamaları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r. </w:t>
            </w:r>
            <w:proofErr w:type="spellStart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. Üyesi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Zeliha </w:t>
            </w:r>
            <w:r w:rsidRPr="00BC2FF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OCABIÇAK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BC2FF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6</w:t>
            </w:r>
          </w:p>
        </w:tc>
      </w:tr>
      <w:tr w:rsidR="0032391A" w:rsidRPr="0091358C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56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aşıt Tasarımı ve İmalatında Özel Konular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Prof. Dr. Ali Rıza YILDIZ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7:0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il. </w:t>
            </w:r>
            <w:proofErr w:type="spellStart"/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</w:p>
        </w:tc>
      </w:tr>
      <w:tr w:rsidR="0032391A" w:rsidRPr="0091358C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62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leri Taşıt Dinamiği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r. </w:t>
            </w:r>
            <w:proofErr w:type="spellStart"/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 Üyesi Ahmet YILDIZ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B15195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2391A" w:rsidRPr="0091358C" w:rsidRDefault="00B15195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9:30</w:t>
            </w:r>
            <w:proofErr w:type="gramEnd"/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32391A" w:rsidRPr="0091358C" w:rsidRDefault="00B15195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9135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14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80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1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32391A" w:rsidRPr="00FF4992" w:rsidTr="0032391A">
        <w:trPr>
          <w:gridAfter w:val="1"/>
          <w:wAfter w:w="69" w:type="dxa"/>
          <w:trHeight w:val="375"/>
        </w:trPr>
        <w:tc>
          <w:tcPr>
            <w:tcW w:w="333" w:type="dxa"/>
            <w:gridSpan w:val="2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Z AŞAMASI</w:t>
            </w:r>
          </w:p>
        </w:tc>
        <w:tc>
          <w:tcPr>
            <w:tcW w:w="15210" w:type="dxa"/>
            <w:gridSpan w:val="26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V. YARIYIL / BAHAR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8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ÜKSEK 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İSANS UZMANLIK ALAN DERSİ IV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5194</w:t>
            </w:r>
          </w:p>
        </w:tc>
        <w:tc>
          <w:tcPr>
            <w:tcW w:w="478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IV</w:t>
            </w:r>
          </w:p>
        </w:tc>
        <w:tc>
          <w:tcPr>
            <w:tcW w:w="5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32391A" w:rsidRPr="00FF4992" w:rsidTr="0032391A">
        <w:trPr>
          <w:gridAfter w:val="1"/>
          <w:wAfter w:w="69" w:type="dxa"/>
          <w:trHeight w:val="282"/>
        </w:trPr>
        <w:tc>
          <w:tcPr>
            <w:tcW w:w="333" w:type="dxa"/>
            <w:gridSpan w:val="2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367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80" w:type="dxa"/>
            <w:gridSpan w:val="8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766" w:type="dxa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3260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141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793" w:type="dxa"/>
            <w:gridSpan w:val="2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32391A" w:rsidRPr="00FF4992" w:rsidRDefault="0032391A" w:rsidP="003239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F499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</w:tbl>
    <w:p w:rsidR="004B6336" w:rsidRDefault="004B6336"/>
    <w:tbl>
      <w:tblPr>
        <w:tblW w:w="4855" w:type="pct"/>
        <w:tblInd w:w="2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9"/>
        <w:gridCol w:w="1194"/>
        <w:gridCol w:w="230"/>
        <w:gridCol w:w="2485"/>
        <w:gridCol w:w="1378"/>
        <w:gridCol w:w="470"/>
        <w:gridCol w:w="292"/>
        <w:gridCol w:w="301"/>
        <w:gridCol w:w="301"/>
        <w:gridCol w:w="414"/>
        <w:gridCol w:w="511"/>
        <w:gridCol w:w="4698"/>
        <w:gridCol w:w="940"/>
        <w:gridCol w:w="788"/>
        <w:gridCol w:w="803"/>
      </w:tblGrid>
      <w:tr w:rsidR="00AC33C1" w:rsidRPr="00AC33C1" w:rsidTr="002A6A5C">
        <w:trPr>
          <w:trHeight w:val="315"/>
        </w:trPr>
        <w:tc>
          <w:tcPr>
            <w:tcW w:w="601" w:type="pct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  <w:lang w:eastAsia="tr-TR"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41D32B37" wp14:editId="5D2DB073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47625</wp:posOffset>
                  </wp:positionV>
                  <wp:extent cx="533400" cy="523875"/>
                  <wp:effectExtent l="0" t="0" r="0" b="9525"/>
                  <wp:wrapNone/>
                  <wp:docPr id="3" name="Resim 3" descr="logos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2" descr="logo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60"/>
            </w:tblGrid>
            <w:tr w:rsidR="00AC33C1" w:rsidRPr="00AC33C1">
              <w:trPr>
                <w:trHeight w:val="230"/>
                <w:tblCellSpacing w:w="0" w:type="dxa"/>
              </w:trPr>
              <w:tc>
                <w:tcPr>
                  <w:tcW w:w="12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C33C1" w:rsidRPr="00AC33C1" w:rsidRDefault="00AC33C1" w:rsidP="00AC33C1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  <w:tr w:rsidR="00AC33C1" w:rsidRPr="00AC33C1">
              <w:trPr>
                <w:trHeight w:val="23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AC33C1" w:rsidRPr="00AC33C1" w:rsidRDefault="00AC33C1" w:rsidP="00AC33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  <w:lang w:eastAsia="tr-TR"/>
                    </w:rPr>
                  </w:pPr>
                </w:p>
              </w:tc>
            </w:tr>
          </w:tbl>
          <w:p w:rsidR="00AC33C1" w:rsidRPr="00AC33C1" w:rsidRDefault="00AC33C1" w:rsidP="00AC33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4399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ULUDAĞ ÜNİVERSİTESİ</w:t>
            </w:r>
          </w:p>
        </w:tc>
      </w:tr>
      <w:tr w:rsidR="00AC33C1" w:rsidRPr="00AC33C1" w:rsidTr="002A6A5C">
        <w:trPr>
          <w:trHeight w:val="315"/>
        </w:trPr>
        <w:tc>
          <w:tcPr>
            <w:tcW w:w="601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4399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FEN BİLİMLERİ ENSTİTÜSÜ</w:t>
            </w:r>
          </w:p>
        </w:tc>
      </w:tr>
      <w:tr w:rsidR="00AC33C1" w:rsidRPr="00AC33C1" w:rsidTr="002A6A5C">
        <w:trPr>
          <w:trHeight w:val="315"/>
        </w:trPr>
        <w:tc>
          <w:tcPr>
            <w:tcW w:w="601" w:type="pct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</w:p>
        </w:tc>
        <w:tc>
          <w:tcPr>
            <w:tcW w:w="4399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F845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1</w:t>
            </w:r>
            <w:r w:rsidR="00F845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9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-20</w:t>
            </w:r>
            <w:r w:rsidR="00F845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20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EĞİTİM-ÖĞRETİM YILI </w:t>
            </w:r>
            <w:r w:rsidR="00C27F6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tr-TR"/>
              </w:rPr>
              <w:t>BAHAR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YARIYILI DERS GÖREVLENDİRME FORMU</w:t>
            </w:r>
          </w:p>
        </w:tc>
      </w:tr>
      <w:tr w:rsidR="002A6A5C" w:rsidRPr="00AC33C1" w:rsidTr="002A6A5C">
        <w:trPr>
          <w:trHeight w:val="300"/>
        </w:trPr>
        <w:tc>
          <w:tcPr>
            <w:tcW w:w="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128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NABİLİM DALI:</w:t>
            </w:r>
          </w:p>
        </w:tc>
        <w:tc>
          <w:tcPr>
            <w:tcW w:w="1035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E66144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OTOMOTİV MÜHENDİSLİĞİ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proofErr w:type="gramStart"/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PROGRAMI :</w:t>
            </w:r>
            <w:proofErr w:type="gramEnd"/>
          </w:p>
        </w:tc>
        <w:tc>
          <w:tcPr>
            <w:tcW w:w="83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  <w:t>DOKTORA</w:t>
            </w:r>
          </w:p>
        </w:tc>
      </w:tr>
      <w:tr w:rsidR="00AC33C1" w:rsidRPr="00AC33C1" w:rsidTr="002A6A5C">
        <w:trPr>
          <w:trHeight w:val="300"/>
        </w:trPr>
        <w:tc>
          <w:tcPr>
            <w:tcW w:w="131" w:type="pct"/>
            <w:vMerge w:val="restart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AŞAMASI</w:t>
            </w:r>
          </w:p>
        </w:tc>
        <w:tc>
          <w:tcPr>
            <w:tcW w:w="4869" w:type="pct"/>
            <w:gridSpan w:val="14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="00C27F6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. YARIYIL / GÜZ</w:t>
            </w:r>
          </w:p>
        </w:tc>
      </w:tr>
      <w:tr w:rsidR="0027647F" w:rsidRPr="00AC33C1" w:rsidTr="002A6A5C">
        <w:trPr>
          <w:trHeight w:val="450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ODU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DERSİN ADI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Z/S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U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Kr</w:t>
            </w:r>
            <w:proofErr w:type="spellEnd"/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AK TS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ÜNÜ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AATİ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SINIFI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ZORUNLU DERSLER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0B7148" w:rsidP="00E66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</w:t>
            </w:r>
            <w:r w:rsidR="00E1316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192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II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0B7148" w:rsidP="00E66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</w:t>
            </w:r>
            <w:r w:rsidR="00E1316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182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IK ALAN DERSİ II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0B7148" w:rsidP="00E66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</w:t>
            </w:r>
            <w:r w:rsidR="00E1316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172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E131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EMİNER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E1316A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  <w:r w:rsidR="00AC33C1"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316A" w:rsidRPr="00AC33C1" w:rsidRDefault="00E1316A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C27F65" w:rsidP="00E66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EN6000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1316A" w:rsidRDefault="00C27F65" w:rsidP="00E1316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RAŞTIRMA TEKNİKLERİ ve YAYIN ETİĞİ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C27F65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C27F65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C27F65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C27F65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C27F65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C27F65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Default="00496AA6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EN BİLİMLERİ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Pr="00AC33C1" w:rsidRDefault="00E1316A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1316A" w:rsidRPr="00AC33C1" w:rsidRDefault="00E1316A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E1316A" w:rsidRPr="00AC33C1" w:rsidRDefault="00E1316A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E661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SEÇMELİ DERSLER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E661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AC33C1" w:rsidRPr="00AC33C1" w:rsidRDefault="00AC33C1" w:rsidP="00AC3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161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7647F" w:rsidRPr="0027647F" w:rsidRDefault="0027647F" w:rsidP="0027647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</w:t>
            </w:r>
            <w:r w:rsidRPr="002764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12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7647F" w:rsidRPr="0027647F" w:rsidRDefault="0027647F" w:rsidP="0027647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2764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endisliğinde Kontrol Sistemleri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2764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Dr. </w:t>
            </w:r>
            <w:proofErr w:type="spellStart"/>
            <w:r w:rsidRPr="002764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ğr</w:t>
            </w:r>
            <w:proofErr w:type="spellEnd"/>
            <w:r w:rsidRPr="002764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 Üyesi Zeliha KOCABIÇAK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A71328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erşembe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A71328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9:35</w:t>
            </w:r>
            <w:proofErr w:type="gramEnd"/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27647F" w:rsidRPr="00AC33C1" w:rsidRDefault="00A71328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22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16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motiv Mühendisliğinde Özel Konular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rof. Dr. Necmettin KAYA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:35</w:t>
            </w:r>
            <w:proofErr w:type="gramEnd"/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22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18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misyon Kontrolü ve Denetimi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rof. Dr. İhsan KARAMANGİL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alı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2:00</w:t>
            </w:r>
            <w:proofErr w:type="gramEnd"/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22</w:t>
            </w:r>
          </w:p>
        </w:tc>
      </w:tr>
      <w:tr w:rsidR="002A6A5C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20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Taşıtlarda </w:t>
            </w:r>
            <w:proofErr w:type="spellStart"/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ompozit</w:t>
            </w:r>
            <w:proofErr w:type="spellEnd"/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ve Sandviç Yapılar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ç. Dr. Murat Yazıcı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A6A5C" w:rsidP="00276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Çarşamba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9:35</w:t>
            </w:r>
            <w:proofErr w:type="gramEnd"/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27647F" w:rsidRPr="00AC33C1" w:rsidRDefault="0027647F" w:rsidP="00276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22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24</w:t>
            </w: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Taşıtlarda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lektronik Kontrol Ünitesi Tasarımı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6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  <w:r w:rsidRPr="00E6614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Yrd. Doç. Dr. Barış ERKUŞ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EA4EA3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Pazartesi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EA4EA3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4:00</w:t>
            </w:r>
            <w:proofErr w:type="gramEnd"/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222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39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42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7" w:type="pct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13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17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154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660AF" w:rsidRPr="00AC33C1" w:rsidTr="002A6A5C">
        <w:trPr>
          <w:trHeight w:val="282"/>
        </w:trPr>
        <w:tc>
          <w:tcPr>
            <w:tcW w:w="131" w:type="pct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TEZ AŞAMASI</w:t>
            </w:r>
          </w:p>
        </w:tc>
        <w:tc>
          <w:tcPr>
            <w:tcW w:w="4869" w:type="pct"/>
            <w:gridSpan w:val="14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V</w:t>
            </w: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. YARIYIL /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BAHAR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84</w:t>
            </w:r>
          </w:p>
        </w:tc>
        <w:tc>
          <w:tcPr>
            <w:tcW w:w="12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KTORA UZMANLIK ALAN DERSİ IV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94</w:t>
            </w:r>
          </w:p>
        </w:tc>
        <w:tc>
          <w:tcPr>
            <w:tcW w:w="12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IV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15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52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7" w:type="pct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136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154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660A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69" w:type="pct"/>
            <w:gridSpan w:val="14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. YARIYIL / BAHAR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86</w:t>
            </w:r>
          </w:p>
        </w:tc>
        <w:tc>
          <w:tcPr>
            <w:tcW w:w="12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DOKTORA UZMANLIK ALAN DERSİ VI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96</w:t>
            </w:r>
          </w:p>
        </w:tc>
        <w:tc>
          <w:tcPr>
            <w:tcW w:w="12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V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</w:t>
            </w: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15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52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7" w:type="pct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136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154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660A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869" w:type="pct"/>
            <w:gridSpan w:val="14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auto"/>
            <w:noWrap/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VI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II. YARIYIL / BAHAR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88</w:t>
            </w:r>
          </w:p>
        </w:tc>
        <w:tc>
          <w:tcPr>
            <w:tcW w:w="12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OKTORA UZMANLIK ALAN DERSİ VI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TO6198</w:t>
            </w:r>
          </w:p>
        </w:tc>
        <w:tc>
          <w:tcPr>
            <w:tcW w:w="126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EZ DANIŞMALIĞI VI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I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Z</w:t>
            </w:r>
          </w:p>
        </w:tc>
        <w:tc>
          <w:tcPr>
            <w:tcW w:w="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1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ANIŞMAN ÖĞRETİM ÜYESİ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27647F" w:rsidRPr="00AC33C1" w:rsidTr="002A6A5C">
        <w:trPr>
          <w:trHeight w:val="282"/>
        </w:trPr>
        <w:tc>
          <w:tcPr>
            <w:tcW w:w="131" w:type="pct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vAlign w:val="center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70" w:type="pct"/>
            <w:gridSpan w:val="2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815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52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447" w:type="pct"/>
            <w:gridSpan w:val="4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OPLAM</w:t>
            </w:r>
          </w:p>
        </w:tc>
        <w:tc>
          <w:tcPr>
            <w:tcW w:w="136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170" w:type="pct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0</w:t>
            </w:r>
          </w:p>
        </w:tc>
        <w:tc>
          <w:tcPr>
            <w:tcW w:w="1546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08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0" w:type="pct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65" w:type="pct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:rsidR="002660AF" w:rsidRPr="00AC33C1" w:rsidRDefault="002660AF" w:rsidP="002660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AC33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</w:tbl>
    <w:p w:rsidR="00AC33C1" w:rsidRDefault="00AC33C1"/>
    <w:sectPr w:rsidR="00AC33C1" w:rsidSect="00AC33C1">
      <w:pgSz w:w="16838" w:h="11906" w:orient="landscape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sTQxMTM0tLC0NDRU0lEKTi0uzszPAykwqwUArpm4ACwAAAA="/>
  </w:docVars>
  <w:rsids>
    <w:rsidRoot w:val="00FF4992"/>
    <w:rsid w:val="000B7148"/>
    <w:rsid w:val="001C4A8E"/>
    <w:rsid w:val="001C5F82"/>
    <w:rsid w:val="00231323"/>
    <w:rsid w:val="002660AF"/>
    <w:rsid w:val="002676AD"/>
    <w:rsid w:val="0027647F"/>
    <w:rsid w:val="002A6A5C"/>
    <w:rsid w:val="0032391A"/>
    <w:rsid w:val="00347791"/>
    <w:rsid w:val="00411E41"/>
    <w:rsid w:val="00496AA6"/>
    <w:rsid w:val="004B6336"/>
    <w:rsid w:val="00563AB3"/>
    <w:rsid w:val="00594B11"/>
    <w:rsid w:val="00627B2B"/>
    <w:rsid w:val="00673A50"/>
    <w:rsid w:val="00772E4D"/>
    <w:rsid w:val="007C6723"/>
    <w:rsid w:val="007F3A14"/>
    <w:rsid w:val="00893C5C"/>
    <w:rsid w:val="0091358C"/>
    <w:rsid w:val="00927E54"/>
    <w:rsid w:val="00935EF6"/>
    <w:rsid w:val="00977E1C"/>
    <w:rsid w:val="009B7504"/>
    <w:rsid w:val="00A26A3D"/>
    <w:rsid w:val="00A71328"/>
    <w:rsid w:val="00AC33C1"/>
    <w:rsid w:val="00AF22EA"/>
    <w:rsid w:val="00B15195"/>
    <w:rsid w:val="00B65386"/>
    <w:rsid w:val="00B71C7D"/>
    <w:rsid w:val="00B80162"/>
    <w:rsid w:val="00BC2FFC"/>
    <w:rsid w:val="00C27F65"/>
    <w:rsid w:val="00C81091"/>
    <w:rsid w:val="00CA1B41"/>
    <w:rsid w:val="00DE4F61"/>
    <w:rsid w:val="00E11D9F"/>
    <w:rsid w:val="00E1316A"/>
    <w:rsid w:val="00E21EFC"/>
    <w:rsid w:val="00E66144"/>
    <w:rsid w:val="00E76D0C"/>
    <w:rsid w:val="00EA4EA3"/>
    <w:rsid w:val="00EC47F7"/>
    <w:rsid w:val="00ED6B46"/>
    <w:rsid w:val="00F44A40"/>
    <w:rsid w:val="00F465AA"/>
    <w:rsid w:val="00F83578"/>
    <w:rsid w:val="00F84547"/>
    <w:rsid w:val="00FF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E58A21F-D27B-40CF-AB7E-772CA23DD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99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947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</dc:creator>
  <cp:lastModifiedBy>Emre İsa ALBAK</cp:lastModifiedBy>
  <cp:revision>25</cp:revision>
  <dcterms:created xsi:type="dcterms:W3CDTF">2020-01-08T09:37:00Z</dcterms:created>
  <dcterms:modified xsi:type="dcterms:W3CDTF">2020-02-03T13:33:00Z</dcterms:modified>
</cp:coreProperties>
</file>